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c10bb3281a268d78914d8ca225b0278d41c23"/>
      <w:r>
        <w:t xml:space="preserve">Unit 4 Lesson 10: Interpreting and Writing Logarithmic Equations</w:t>
      </w:r>
      <w:bookmarkEnd w:id="20"/>
    </w:p>
    <w:p>
      <w:pPr>
        <w:pStyle w:val="Heading3"/>
      </w:pPr>
      <w:bookmarkStart w:id="21" w:name="reading-logs-warm-up"/>
      <w:r>
        <w:t xml:space="preserve">1 Reading Log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expressio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=</m:t>
        </m:r>
        <m:r>
          <m:t>3</m:t>
        </m:r>
      </m:oMath>
      <w:r>
        <w:t xml:space="preserve"> </w:t>
      </w:r>
      <w:r>
        <w:t xml:space="preserve">can be read as: “The log, base 10, of 1,000 is 3.”</w:t>
      </w:r>
    </w:p>
    <w:p>
      <w:pPr>
        <w:pStyle w:val="BodyText"/>
      </w:pPr>
      <w:r>
        <w:t xml:space="preserve">It can be interpreted as: “The exponent to which we raise a base 10 to get 1,000 is 3.”</w:t>
      </w:r>
    </w:p>
    <w:p>
      <w:pPr>
        <w:pStyle w:val="BodyText"/>
      </w:pPr>
      <w:r>
        <w:t xml:space="preserve">Take turns with a partner reading each equation out loud. Then, interpret what they mean.</w:t>
      </w:r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t>=</m:t>
        </m:r>
        <m:r>
          <m:t>4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25</m:t>
        </m:r>
        <m:r>
          <m:t>=</m:t>
        </m:r>
        <m:r>
          <m:t>2</m:t>
        </m:r>
      </m:oMath>
    </w:p>
    <w:p>
      <w:pPr>
        <w:pStyle w:val="Heading3"/>
      </w:pPr>
      <w:bookmarkStart w:id="23" w:name="base-2-logarithms"/>
      <w:r>
        <w:t xml:space="preserve">2 Base 2 Logarith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.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.32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.4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.5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.7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.9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.0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.2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.32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.3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.4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.5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.6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.7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.7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4.8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.90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5.0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.0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5.1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5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5.2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5.2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5.2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.3219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find the exact or approximate value of each expression. Then, explain to a partner what each expression and its approximated value means.</w:t>
      </w:r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2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32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5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40</m:t>
        </m:r>
      </m:oMath>
    </w:p>
    <w:p>
      <w:pPr>
        <w:numPr>
          <w:ilvl w:val="0"/>
          <w:numId w:val="1002"/>
        </w:numPr>
      </w:pPr>
      <w:r>
        <w:t xml:space="preserve">Solve each equation. Write the solution as a logarithmic expression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70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999</m:t>
        </m:r>
      </m:oMath>
    </w:p>
    <w:p>
      <w:pPr>
        <w:pStyle w:val="Heading3"/>
      </w:pPr>
      <w:bookmarkStart w:id="25" w:name="exponential-and-logarithmic-forms"/>
      <w:r>
        <w:t xml:space="preserve">3 Exponential and Logarithmic Form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se equations express the same relationship between 2, 16, and 4: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5"/>
        </w:numPr>
      </w:pPr>
      <w:r>
        <w:t xml:space="preserve">Each row shows two equations that express the same relationship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t>=</m:t>
              </m:r>
              <m:r>
                <m:t>2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t>=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3</m:t>
                  </m:r>
                </m:sub>
              </m:sSub>
              <m:r>
                <m:t>81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1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9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t>=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y</m:t>
                  </m:r>
                </m:sup>
              </m:sSup>
              <m:r>
                <m:t>=</m:t>
              </m:r>
              <m:r>
                <m:t>15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40</m:t>
              </m:r>
              <m:r>
                <m:t>=</m:t>
              </m:r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y</m:t>
                  </m:r>
                </m:sup>
              </m:sSup>
              <m:r>
                <m:t>=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6"/>
        </w:numPr>
      </w:pPr>
      <w:r>
        <w:t xml:space="preserve">“To what exponent do we raise the number 4 to get 64?”</w:t>
      </w:r>
    </w:p>
    <w:p>
      <w:pPr>
        <w:numPr>
          <w:ilvl w:val="1"/>
          <w:numId w:val="1006"/>
        </w:numPr>
      </w:pPr>
      <w:r>
        <w:t xml:space="preserve">“What is the log, base 2, of 128?”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5943600" cy="2320975"/>
            <wp:effectExtent b="0" l="0" r="0" t="0"/>
            <wp:docPr descr="Two equations, annotated. B to the y power = x, b is the base, y is the exponent. Second equation, log, subscript b, x = y.  B is indicated to be the base, and an arrow indicates y as the exponent." title="" id="1" name="Picture"/>
            <a:graphic>
              <a:graphicData uri="http://schemas.openxmlformats.org/drawingml/2006/picture">
                <pic:pic>
                  <pic:nvPicPr>
                    <pic:cNvPr descr="/app/tmp/embedder-1605853581.3218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6:23Z</dcterms:created>
  <dcterms:modified xsi:type="dcterms:W3CDTF">2020-11-20T06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2/dJR9hZKmObzp+MkIGsPh68dkEdys94NhTJOkaqnz4uAN+iRvsZxTlOLR8flTmtxZk6XKum44rz2/Jp2kjlg==</vt:lpwstr>
  </property>
</Properties>
</file>